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28"/>
        <w:gridCol w:w="5311"/>
      </w:tblGrid>
      <w:tr w:rsidR="00A47807" w:rsidTr="00A478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AF2E6E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E96CFB" w:rsidRDefault="0076046D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Тегирование электронных книг </w:t>
            </w:r>
            <w:r w:rsidR="00AF2E6E">
              <w:rPr>
                <w:i/>
                <w:color w:val="000000" w:themeColor="text1"/>
              </w:rPr>
              <w:t>виртуальной библиотеки</w:t>
            </w:r>
          </w:p>
        </w:tc>
      </w:tr>
      <w:tr w:rsidR="00023E4E" w:rsidTr="00A478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AD66DB" w:rsidRDefault="00AF2E6E" w:rsidP="004E11DE">
            <w:pPr>
              <w:rPr>
                <w:i/>
                <w:color w:val="000000" w:themeColor="text1"/>
              </w:rPr>
            </w:pPr>
            <w:r w:rsidRPr="00AD66DB">
              <w:rPr>
                <w:i/>
                <w:color w:val="000000" w:themeColor="text1"/>
              </w:rPr>
              <w:t xml:space="preserve">Школы бизнеса и делового </w:t>
            </w:r>
            <w:r w:rsidR="00893F00" w:rsidRPr="00AD66DB">
              <w:rPr>
                <w:i/>
                <w:color w:val="000000" w:themeColor="text1"/>
              </w:rPr>
              <w:t>администрирования</w:t>
            </w:r>
          </w:p>
        </w:tc>
      </w:tr>
      <w:tr w:rsidR="000A439E" w:rsidTr="00A478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8E69CA" w:rsidRDefault="006237BD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ебязина Вера Александровна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47807" w:rsidRPr="006E3DF8" w:rsidRDefault="000575A6" w:rsidP="000575A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оект посвящен</w:t>
            </w:r>
            <w:r w:rsidR="008A3CD8">
              <w:rPr>
                <w:i/>
                <w:color w:val="000000" w:themeColor="text1"/>
              </w:rPr>
              <w:t xml:space="preserve"> тегированию электронных книг, </w:t>
            </w:r>
            <w:r>
              <w:rPr>
                <w:i/>
                <w:color w:val="000000" w:themeColor="text1"/>
              </w:rPr>
              <w:t>разм</w:t>
            </w:r>
            <w:r w:rsidR="008A3CD8">
              <w:rPr>
                <w:i/>
                <w:color w:val="000000" w:themeColor="text1"/>
              </w:rPr>
              <w:t xml:space="preserve">ещенных в виртуальной библиотеке, </w:t>
            </w:r>
            <w:r>
              <w:rPr>
                <w:i/>
                <w:color w:val="000000" w:themeColor="text1"/>
              </w:rPr>
              <w:t>с целью создания рубрикатора книг</w:t>
            </w:r>
            <w:r w:rsidR="00F47870">
              <w:rPr>
                <w:i/>
                <w:color w:val="000000" w:themeColor="text1"/>
              </w:rPr>
              <w:t xml:space="preserve"> для облегчения их поиска пользователями</w:t>
            </w:r>
            <w:r w:rsidRPr="000575A6">
              <w:rPr>
                <w:i/>
                <w:color w:val="000000" w:themeColor="text1"/>
              </w:rPr>
              <w:t>. В настоя</w:t>
            </w:r>
            <w:r>
              <w:rPr>
                <w:i/>
                <w:color w:val="000000" w:themeColor="text1"/>
              </w:rPr>
              <w:t xml:space="preserve">щее время в составе коллекции около </w:t>
            </w:r>
            <w:r w:rsidR="00AA509D">
              <w:rPr>
                <w:i/>
                <w:color w:val="000000" w:themeColor="text1"/>
              </w:rPr>
              <w:t>1900 наименований самых</w:t>
            </w:r>
            <w:r>
              <w:rPr>
                <w:i/>
                <w:color w:val="000000" w:themeColor="text1"/>
              </w:rPr>
              <w:t xml:space="preserve"> современных </w:t>
            </w:r>
            <w:r w:rsidR="00AA509D">
              <w:rPr>
                <w:i/>
                <w:color w:val="000000" w:themeColor="text1"/>
              </w:rPr>
              <w:t xml:space="preserve">и передовых </w:t>
            </w:r>
            <w:r>
              <w:rPr>
                <w:i/>
                <w:color w:val="000000" w:themeColor="text1"/>
              </w:rPr>
              <w:t>изданий по менеджменту, маркетингу, финансам, лидерству</w:t>
            </w:r>
            <w:r w:rsidR="00AE1485">
              <w:rPr>
                <w:i/>
                <w:color w:val="000000" w:themeColor="text1"/>
              </w:rPr>
              <w:t xml:space="preserve"> и другим областям знаний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F712FF" w:rsidRPr="000575A6" w:rsidRDefault="006237BD" w:rsidP="000575A6">
            <w:pPr>
              <w:rPr>
                <w:i/>
                <w:color w:val="000000" w:themeColor="text1"/>
              </w:rPr>
            </w:pPr>
            <w:r w:rsidRPr="00521219">
              <w:rPr>
                <w:i/>
                <w:color w:val="000000" w:themeColor="text1"/>
              </w:rPr>
              <w:t>Основной целью проекта является</w:t>
            </w:r>
            <w:r w:rsidR="00AF2E6E" w:rsidRPr="00521219">
              <w:rPr>
                <w:i/>
                <w:color w:val="000000" w:themeColor="text1"/>
              </w:rPr>
              <w:t xml:space="preserve"> тегирование электронных книг виртуальной библиотеки по менеджменту, маркетингу, лидерству </w:t>
            </w:r>
            <w:r w:rsidR="008C7655" w:rsidRPr="00521219">
              <w:rPr>
                <w:i/>
                <w:color w:val="000000" w:themeColor="text1"/>
              </w:rPr>
              <w:t>и финансам согласно заданным заказчиком тегам</w:t>
            </w:r>
            <w:r w:rsidRPr="00521219">
              <w:rPr>
                <w:i/>
                <w:color w:val="000000" w:themeColor="text1"/>
              </w:rPr>
              <w:t>. В среднем каждому члену команд</w:t>
            </w:r>
            <w:r w:rsidR="00AF2E6E" w:rsidRPr="00521219">
              <w:rPr>
                <w:i/>
                <w:color w:val="000000" w:themeColor="text1"/>
              </w:rPr>
              <w:t xml:space="preserve">ы необходимо будет тегировать около 7-8 </w:t>
            </w:r>
            <w:r w:rsidRPr="00521219">
              <w:rPr>
                <w:i/>
                <w:color w:val="000000" w:themeColor="text1"/>
              </w:rPr>
              <w:t>книг в день.</w:t>
            </w:r>
            <w:r w:rsidR="000575A6" w:rsidRPr="00521219">
              <w:rPr>
                <w:i/>
                <w:color w:val="000000" w:themeColor="text1"/>
              </w:rPr>
              <w:t xml:space="preserve"> </w:t>
            </w:r>
            <w:r w:rsidR="000575A6" w:rsidRPr="00521219">
              <w:rPr>
                <w:i/>
                <w:color w:val="000000" w:themeColor="text1"/>
              </w:rPr>
              <w:t>Каждая электро</w:t>
            </w:r>
            <w:r w:rsidR="000575A6" w:rsidRPr="00521219">
              <w:rPr>
                <w:i/>
                <w:color w:val="000000" w:themeColor="text1"/>
              </w:rPr>
              <w:t>нная книга должна быть отнесена к определенной теме</w:t>
            </w:r>
            <w:r w:rsidR="00893F00" w:rsidRPr="00521219">
              <w:rPr>
                <w:i/>
                <w:color w:val="000000" w:themeColor="text1"/>
              </w:rPr>
              <w:t xml:space="preserve"> из области </w:t>
            </w:r>
            <w:r w:rsidR="000575A6" w:rsidRPr="00521219">
              <w:rPr>
                <w:i/>
                <w:color w:val="000000" w:themeColor="text1"/>
              </w:rPr>
              <w:t>менеджмента</w:t>
            </w:r>
            <w:r w:rsidR="00893F00" w:rsidRPr="00521219">
              <w:rPr>
                <w:i/>
                <w:color w:val="000000" w:themeColor="text1"/>
              </w:rPr>
              <w:t xml:space="preserve"> и финансов</w:t>
            </w:r>
            <w:r w:rsidR="000575A6" w:rsidRPr="00521219">
              <w:rPr>
                <w:i/>
                <w:color w:val="000000" w:themeColor="text1"/>
              </w:rPr>
              <w:t>, а также к определённой компетенции руководителя</w:t>
            </w:r>
            <w:r w:rsidR="00893F00" w:rsidRPr="00521219">
              <w:rPr>
                <w:i/>
                <w:color w:val="000000" w:themeColor="text1"/>
              </w:rPr>
              <w:t>, которую она развивает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A47807" w:rsidRPr="000F510F" w:rsidRDefault="008B61C3">
            <w:pPr>
              <w:rPr>
                <w:i/>
                <w:color w:val="000000" w:themeColor="text1"/>
              </w:rPr>
            </w:pPr>
            <w:r w:rsidRPr="000F510F">
              <w:rPr>
                <w:i/>
                <w:color w:val="000000" w:themeColor="text1"/>
              </w:rPr>
              <w:t>В ходе проекта развиваются следующие навыки:</w:t>
            </w:r>
          </w:p>
          <w:p w:rsidR="008B61C3" w:rsidRPr="000F510F" w:rsidRDefault="008B61C3" w:rsidP="008B61C3">
            <w:pPr>
              <w:pStyle w:val="a4"/>
              <w:numPr>
                <w:ilvl w:val="0"/>
                <w:numId w:val="9"/>
              </w:numPr>
              <w:rPr>
                <w:i/>
                <w:color w:val="000000" w:themeColor="text1"/>
              </w:rPr>
            </w:pPr>
            <w:r w:rsidRPr="000F510F">
              <w:rPr>
                <w:i/>
                <w:color w:val="000000" w:themeColor="text1"/>
              </w:rPr>
              <w:t>Структурное мышление</w:t>
            </w:r>
          </w:p>
          <w:p w:rsidR="008B61C3" w:rsidRPr="000F510F" w:rsidRDefault="008B61C3" w:rsidP="008B61C3">
            <w:pPr>
              <w:pStyle w:val="a4"/>
              <w:numPr>
                <w:ilvl w:val="0"/>
                <w:numId w:val="9"/>
              </w:numPr>
              <w:rPr>
                <w:i/>
                <w:color w:val="000000" w:themeColor="text1"/>
              </w:rPr>
            </w:pPr>
            <w:r w:rsidRPr="000F510F">
              <w:rPr>
                <w:i/>
                <w:color w:val="000000" w:themeColor="text1"/>
              </w:rPr>
              <w:t>Аналитические способности</w:t>
            </w:r>
          </w:p>
          <w:p w:rsidR="008B61C3" w:rsidRPr="000F510F" w:rsidRDefault="008B61C3" w:rsidP="008B61C3">
            <w:pPr>
              <w:pStyle w:val="a4"/>
              <w:numPr>
                <w:ilvl w:val="0"/>
                <w:numId w:val="9"/>
              </w:numPr>
              <w:rPr>
                <w:i/>
                <w:color w:val="000000" w:themeColor="text1"/>
              </w:rPr>
            </w:pPr>
            <w:r w:rsidRPr="000F510F">
              <w:rPr>
                <w:i/>
                <w:color w:val="000000" w:themeColor="text1"/>
              </w:rPr>
              <w:t>Коммуникация информации внутри команды</w:t>
            </w:r>
          </w:p>
          <w:p w:rsidR="008B61C3" w:rsidRPr="008B61C3" w:rsidRDefault="008B61C3" w:rsidP="008B61C3">
            <w:pPr>
              <w:pStyle w:val="a4"/>
              <w:numPr>
                <w:ilvl w:val="0"/>
                <w:numId w:val="9"/>
              </w:numPr>
              <w:rPr>
                <w:color w:val="000000" w:themeColor="text1"/>
              </w:rPr>
            </w:pPr>
            <w:r w:rsidRPr="000F510F">
              <w:rPr>
                <w:i/>
                <w:color w:val="000000" w:themeColor="text1"/>
              </w:rPr>
              <w:t xml:space="preserve">Работа в программах </w:t>
            </w:r>
            <w:r w:rsidRPr="000F510F">
              <w:rPr>
                <w:i/>
                <w:color w:val="000000" w:themeColor="text1"/>
                <w:lang w:val="en-US"/>
              </w:rPr>
              <w:t>MS</w:t>
            </w:r>
            <w:r w:rsidRPr="000F510F">
              <w:rPr>
                <w:i/>
                <w:color w:val="000000" w:themeColor="text1"/>
              </w:rPr>
              <w:t xml:space="preserve"> </w:t>
            </w:r>
            <w:r w:rsidRPr="000F510F">
              <w:rPr>
                <w:i/>
                <w:color w:val="000000" w:themeColor="text1"/>
                <w:lang w:val="en-US"/>
              </w:rPr>
              <w:t>Office</w:t>
            </w:r>
          </w:p>
        </w:tc>
      </w:tr>
      <w:tr w:rsidR="00691CF6" w:rsidTr="00A478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bookmarkStart w:id="0" w:name="_GoBack" w:colFirst="1" w:colLast="1"/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3A0932" w:rsidRDefault="00816DF2" w:rsidP="005E13DA">
            <w:pPr>
              <w:rPr>
                <w:i/>
                <w:color w:val="000000" w:themeColor="text1"/>
              </w:rPr>
            </w:pPr>
            <w:r w:rsidRPr="003A0932">
              <w:rPr>
                <w:i/>
                <w:color w:val="000000" w:themeColor="text1"/>
              </w:rPr>
              <w:t>2 модуль (22</w:t>
            </w:r>
            <w:r w:rsidR="00DA25C5" w:rsidRPr="003A0932">
              <w:rPr>
                <w:i/>
                <w:color w:val="000000" w:themeColor="text1"/>
              </w:rPr>
              <w:t xml:space="preserve"> октября – 22</w:t>
            </w:r>
            <w:r w:rsidRPr="003A0932">
              <w:rPr>
                <w:i/>
                <w:color w:val="000000" w:themeColor="text1"/>
              </w:rPr>
              <w:t xml:space="preserve"> </w:t>
            </w:r>
            <w:r w:rsidR="00DA25C5" w:rsidRPr="003A0932">
              <w:rPr>
                <w:i/>
                <w:color w:val="000000" w:themeColor="text1"/>
              </w:rPr>
              <w:t>декабря 2018)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3A0932" w:rsidRDefault="006237BD">
            <w:pPr>
              <w:rPr>
                <w:i/>
                <w:color w:val="000000" w:themeColor="text1"/>
              </w:rPr>
            </w:pPr>
            <w:r w:rsidRPr="003A0932">
              <w:rPr>
                <w:i/>
                <w:color w:val="000000" w:themeColor="text1"/>
              </w:rPr>
              <w:t>3</w:t>
            </w:r>
          </w:p>
        </w:tc>
      </w:tr>
      <w:tr w:rsidR="00A47807" w:rsidTr="00A478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A0932" w:rsidRDefault="005B04A7">
            <w:pPr>
              <w:rPr>
                <w:i/>
                <w:color w:val="000000" w:themeColor="text1"/>
              </w:rPr>
            </w:pPr>
            <w:r w:rsidRPr="003A0932">
              <w:rPr>
                <w:i/>
                <w:color w:val="000000" w:themeColor="text1"/>
              </w:rPr>
              <w:t>Удаленная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3A0932" w:rsidRDefault="00DA25C5">
            <w:pPr>
              <w:rPr>
                <w:i/>
                <w:color w:val="000000" w:themeColor="text1"/>
              </w:rPr>
            </w:pPr>
            <w:r w:rsidRPr="003A0932">
              <w:rPr>
                <w:i/>
                <w:color w:val="000000" w:themeColor="text1"/>
              </w:rPr>
              <w:t xml:space="preserve">12 </w:t>
            </w:r>
            <w:r w:rsidR="005B04A7" w:rsidRPr="003A0932">
              <w:rPr>
                <w:i/>
                <w:color w:val="000000" w:themeColor="text1"/>
              </w:rPr>
              <w:t>часов в неделю</w:t>
            </w:r>
          </w:p>
        </w:tc>
      </w:tr>
      <w:bookmarkEnd w:id="0"/>
      <w:tr w:rsidR="00F379A0" w:rsidTr="00A478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Групповая</w:t>
            </w:r>
            <w:r w:rsidR="00DA25C5">
              <w:rPr>
                <w:i/>
                <w:color w:val="000000" w:themeColor="text1"/>
              </w:rPr>
              <w:t xml:space="preserve"> и индивидуальная работа</w:t>
            </w:r>
            <w:r>
              <w:rPr>
                <w:i/>
                <w:color w:val="000000" w:themeColor="text1"/>
              </w:rPr>
              <w:t xml:space="preserve">  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F379A0" w:rsidRPr="004E11DE" w:rsidRDefault="005B04A7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Кандидат на место в проекте должен обладать хорошими аналитическими способностями, уметь быстро и качественно обрабатывать информацию, уметь делать логические выводы. Приветствуются навыки работы в </w:t>
            </w:r>
            <w:r>
              <w:rPr>
                <w:i/>
                <w:color w:val="000000" w:themeColor="text1"/>
                <w:lang w:val="en-US"/>
              </w:rPr>
              <w:t>Excel</w:t>
            </w:r>
            <w:r w:rsidRPr="005B04A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и </w:t>
            </w:r>
            <w:r w:rsidR="006237BD">
              <w:rPr>
                <w:i/>
                <w:color w:val="000000" w:themeColor="text1"/>
                <w:lang w:val="en-US"/>
              </w:rPr>
              <w:t>Word</w:t>
            </w:r>
            <w:r w:rsidRPr="005B04A7">
              <w:rPr>
                <w:i/>
                <w:color w:val="000000" w:themeColor="text1"/>
              </w:rPr>
              <w:t>.</w:t>
            </w:r>
            <w:r>
              <w:rPr>
                <w:i/>
                <w:color w:val="000000" w:themeColor="text1"/>
              </w:rPr>
              <w:t xml:space="preserve">  </w:t>
            </w:r>
          </w:p>
        </w:tc>
      </w:tr>
      <w:tr w:rsidR="00971EDC" w:rsidTr="00A478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5B04A7" w:rsidRDefault="005B04A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</w:t>
            </w:r>
            <w:r w:rsidR="00DA25C5">
              <w:rPr>
                <w:i/>
                <w:color w:val="000000" w:themeColor="text1"/>
              </w:rPr>
              <w:t xml:space="preserve">езультатом работы проекта должна </w:t>
            </w:r>
            <w:r>
              <w:rPr>
                <w:i/>
                <w:color w:val="000000" w:themeColor="text1"/>
              </w:rPr>
              <w:t xml:space="preserve">стать </w:t>
            </w:r>
            <w:r w:rsidR="00DA25C5">
              <w:rPr>
                <w:i/>
                <w:color w:val="000000" w:themeColor="text1"/>
              </w:rPr>
              <w:t>база тегированных книг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lastRenderedPageBreak/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4E11DE" w:rsidRDefault="005B04A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Отчет каждого студента </w:t>
            </w:r>
            <w:r w:rsidR="006237BD">
              <w:rPr>
                <w:i/>
                <w:color w:val="000000" w:themeColor="text1"/>
              </w:rPr>
              <w:t>по выполненной работе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DA25C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8 </w:t>
            </w:r>
            <w:r w:rsidR="005B04A7">
              <w:rPr>
                <w:i/>
                <w:color w:val="000000" w:themeColor="text1"/>
              </w:rPr>
              <w:t>человек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Default="005B04A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- Аналитический склад ума</w:t>
            </w:r>
          </w:p>
          <w:p w:rsidR="005B04A7" w:rsidRPr="00163926" w:rsidRDefault="0016392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- Английский язык не ниже </w:t>
            </w:r>
            <w:r>
              <w:rPr>
                <w:i/>
                <w:color w:val="000000" w:themeColor="text1"/>
                <w:lang w:val="en-US"/>
              </w:rPr>
              <w:t>upper</w:t>
            </w:r>
            <w:r w:rsidRPr="00163926">
              <w:rPr>
                <w:i/>
                <w:color w:val="000000" w:themeColor="text1"/>
              </w:rPr>
              <w:t>-</w:t>
            </w:r>
            <w:r>
              <w:rPr>
                <w:i/>
                <w:color w:val="000000" w:themeColor="text1"/>
                <w:lang w:val="en-US"/>
              </w:rPr>
              <w:t>intermediate</w:t>
            </w:r>
          </w:p>
          <w:p w:rsidR="00163926" w:rsidRPr="006237BD" w:rsidRDefault="00163926">
            <w:pPr>
              <w:rPr>
                <w:i/>
                <w:color w:val="000000" w:themeColor="text1"/>
              </w:rPr>
            </w:pPr>
            <w:r w:rsidRPr="00163926">
              <w:rPr>
                <w:i/>
                <w:color w:val="000000" w:themeColor="text1"/>
              </w:rPr>
              <w:t xml:space="preserve">- </w:t>
            </w:r>
            <w:r>
              <w:rPr>
                <w:i/>
                <w:color w:val="000000" w:themeColor="text1"/>
              </w:rPr>
              <w:t xml:space="preserve">Базовые навыки работы в </w:t>
            </w:r>
            <w:r>
              <w:rPr>
                <w:i/>
                <w:color w:val="000000" w:themeColor="text1"/>
                <w:lang w:val="en-US"/>
              </w:rPr>
              <w:t>Excel</w:t>
            </w:r>
            <w:r w:rsidRPr="00163926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и </w:t>
            </w:r>
            <w:r w:rsidR="006237BD">
              <w:rPr>
                <w:i/>
                <w:color w:val="000000" w:themeColor="text1"/>
                <w:lang w:val="en-US"/>
              </w:rPr>
              <w:t>Word</w:t>
            </w:r>
          </w:p>
        </w:tc>
      </w:tr>
      <w:tr w:rsidR="00F379A0" w:rsidTr="003060B2">
        <w:trPr>
          <w:trHeight w:val="716"/>
        </w:trPr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Default="00DA25C5" w:rsidP="004E11D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Маркетинг и рыночная аналитика</w:t>
            </w:r>
          </w:p>
          <w:p w:rsidR="00DA25C5" w:rsidRPr="00163926" w:rsidRDefault="00DA25C5" w:rsidP="004E11D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правление бизнесом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AA7B4C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Кирпичная, </w:t>
            </w:r>
            <w:r w:rsidR="00163926">
              <w:rPr>
                <w:i/>
                <w:color w:val="000000" w:themeColor="text1"/>
              </w:rPr>
              <w:t>33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C469C"/>
    <w:multiLevelType w:val="hybridMultilevel"/>
    <w:tmpl w:val="49B4E0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B72BE"/>
    <w:multiLevelType w:val="hybridMultilevel"/>
    <w:tmpl w:val="682CBF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04923"/>
    <w:multiLevelType w:val="hybridMultilevel"/>
    <w:tmpl w:val="EA7C5B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12E65"/>
    <w:multiLevelType w:val="hybridMultilevel"/>
    <w:tmpl w:val="09648B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541B4"/>
    <w:multiLevelType w:val="hybridMultilevel"/>
    <w:tmpl w:val="B7DC21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A0080F"/>
    <w:multiLevelType w:val="hybridMultilevel"/>
    <w:tmpl w:val="BB9007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0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23E4E"/>
    <w:rsid w:val="00054118"/>
    <w:rsid w:val="000575A6"/>
    <w:rsid w:val="000A439E"/>
    <w:rsid w:val="000F510F"/>
    <w:rsid w:val="00163926"/>
    <w:rsid w:val="001B095A"/>
    <w:rsid w:val="001D79C2"/>
    <w:rsid w:val="00203E97"/>
    <w:rsid w:val="00214423"/>
    <w:rsid w:val="00231EA4"/>
    <w:rsid w:val="002D4B0B"/>
    <w:rsid w:val="003060B2"/>
    <w:rsid w:val="003149E1"/>
    <w:rsid w:val="00347F76"/>
    <w:rsid w:val="003A0932"/>
    <w:rsid w:val="003D53CE"/>
    <w:rsid w:val="003E2AE3"/>
    <w:rsid w:val="003E3254"/>
    <w:rsid w:val="00400C0B"/>
    <w:rsid w:val="004678F7"/>
    <w:rsid w:val="004C1D36"/>
    <w:rsid w:val="004E11DE"/>
    <w:rsid w:val="004E12FA"/>
    <w:rsid w:val="00521219"/>
    <w:rsid w:val="005A6059"/>
    <w:rsid w:val="005B04A7"/>
    <w:rsid w:val="005E13DA"/>
    <w:rsid w:val="005E3B03"/>
    <w:rsid w:val="00611FDD"/>
    <w:rsid w:val="006237BD"/>
    <w:rsid w:val="00691CF6"/>
    <w:rsid w:val="006E3DF8"/>
    <w:rsid w:val="0076046D"/>
    <w:rsid w:val="00772F69"/>
    <w:rsid w:val="00816DF2"/>
    <w:rsid w:val="0082311B"/>
    <w:rsid w:val="00834E3D"/>
    <w:rsid w:val="00893F00"/>
    <w:rsid w:val="008A3CD8"/>
    <w:rsid w:val="008B458B"/>
    <w:rsid w:val="008B61C3"/>
    <w:rsid w:val="008C7655"/>
    <w:rsid w:val="008E69CA"/>
    <w:rsid w:val="00963578"/>
    <w:rsid w:val="00971EDC"/>
    <w:rsid w:val="00990D2A"/>
    <w:rsid w:val="00A013F2"/>
    <w:rsid w:val="00A47807"/>
    <w:rsid w:val="00A550AE"/>
    <w:rsid w:val="00AA509D"/>
    <w:rsid w:val="00AA7B4C"/>
    <w:rsid w:val="00AD4D49"/>
    <w:rsid w:val="00AD5C4C"/>
    <w:rsid w:val="00AD66DB"/>
    <w:rsid w:val="00AE1485"/>
    <w:rsid w:val="00AF2E6E"/>
    <w:rsid w:val="00AF4C76"/>
    <w:rsid w:val="00B04814"/>
    <w:rsid w:val="00B47552"/>
    <w:rsid w:val="00BA07C0"/>
    <w:rsid w:val="00BD0F75"/>
    <w:rsid w:val="00C6541C"/>
    <w:rsid w:val="00C86CA2"/>
    <w:rsid w:val="00D448DA"/>
    <w:rsid w:val="00DA25C5"/>
    <w:rsid w:val="00DF7060"/>
    <w:rsid w:val="00E92F8E"/>
    <w:rsid w:val="00E96CFB"/>
    <w:rsid w:val="00F17335"/>
    <w:rsid w:val="00F379A0"/>
    <w:rsid w:val="00F47870"/>
    <w:rsid w:val="00F50313"/>
    <w:rsid w:val="00F712FF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374258"/>
  <w15:docId w15:val="{8FEFD073-35B6-4836-9E66-9297ABB9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96C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54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9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5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52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4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Вера Ребязина</cp:lastModifiedBy>
  <cp:revision>21</cp:revision>
  <dcterms:created xsi:type="dcterms:W3CDTF">2018-10-11T19:17:00Z</dcterms:created>
  <dcterms:modified xsi:type="dcterms:W3CDTF">2018-10-19T17:28:00Z</dcterms:modified>
</cp:coreProperties>
</file>